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F95EA" w14:textId="4226215A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6CC6E6C1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77"/>
        <w:gridCol w:w="5488"/>
      </w:tblGrid>
      <w:tr w:rsidR="00A47807" w14:paraId="06A0CA58" w14:textId="77777777" w:rsidTr="00A47807">
        <w:tc>
          <w:tcPr>
            <w:tcW w:w="4077" w:type="dxa"/>
          </w:tcPr>
          <w:p w14:paraId="258F7586" w14:textId="77777777" w:rsidR="00A47807" w:rsidRPr="004E11DE" w:rsidRDefault="00A47807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ип проекта</w:t>
            </w:r>
          </w:p>
        </w:tc>
        <w:tc>
          <w:tcPr>
            <w:tcW w:w="5488" w:type="dxa"/>
          </w:tcPr>
          <w:p w14:paraId="0B9C4F74" w14:textId="50F1ABA2" w:rsidR="00A47807" w:rsidRPr="004E11DE" w:rsidRDefault="00080D9C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Сервисный</w:t>
            </w:r>
          </w:p>
        </w:tc>
      </w:tr>
      <w:tr w:rsidR="00A47807" w14:paraId="2221CB5A" w14:textId="77777777" w:rsidTr="00A47807">
        <w:tc>
          <w:tcPr>
            <w:tcW w:w="4077" w:type="dxa"/>
          </w:tcPr>
          <w:p w14:paraId="617F4418" w14:textId="77777777" w:rsidR="00A47807" w:rsidRPr="004E11DE" w:rsidRDefault="00A47807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Название проекта</w:t>
            </w:r>
          </w:p>
        </w:tc>
        <w:tc>
          <w:tcPr>
            <w:tcW w:w="5488" w:type="dxa"/>
          </w:tcPr>
          <w:p w14:paraId="6A643A69" w14:textId="751C3BEA" w:rsidR="00A47807" w:rsidRPr="004E11DE" w:rsidRDefault="00080D9C" w:rsidP="008B458B">
            <w:pPr>
              <w:rPr>
                <w:i/>
                <w:color w:val="000000" w:themeColor="text1"/>
              </w:rPr>
            </w:pPr>
            <w:r w:rsidRPr="00080D9C">
              <w:rPr>
                <w:i/>
                <w:color w:val="000000" w:themeColor="text1"/>
              </w:rPr>
              <w:t>Программа напарников (</w:t>
            </w:r>
            <w:proofErr w:type="spellStart"/>
            <w:r w:rsidRPr="00080D9C">
              <w:rPr>
                <w:i/>
                <w:color w:val="000000" w:themeColor="text1"/>
              </w:rPr>
              <w:t>buddies</w:t>
            </w:r>
            <w:proofErr w:type="spellEnd"/>
            <w:r w:rsidRPr="00080D9C">
              <w:rPr>
                <w:i/>
                <w:color w:val="000000" w:themeColor="text1"/>
              </w:rPr>
              <w:t xml:space="preserve">) для иностранных участников Летней школы "The </w:t>
            </w:r>
            <w:proofErr w:type="spellStart"/>
            <w:r w:rsidRPr="00080D9C">
              <w:rPr>
                <w:i/>
                <w:color w:val="000000" w:themeColor="text1"/>
              </w:rPr>
              <w:t>Topography</w:t>
            </w:r>
            <w:proofErr w:type="spellEnd"/>
            <w:r w:rsidRPr="00080D9C">
              <w:rPr>
                <w:i/>
                <w:color w:val="000000" w:themeColor="text1"/>
              </w:rPr>
              <w:t xml:space="preserve"> of Imperial Power"</w:t>
            </w:r>
          </w:p>
        </w:tc>
      </w:tr>
      <w:tr w:rsidR="00023E4E" w14:paraId="257A433B" w14:textId="77777777" w:rsidTr="00A47807">
        <w:tc>
          <w:tcPr>
            <w:tcW w:w="4077" w:type="dxa"/>
          </w:tcPr>
          <w:p w14:paraId="0583032E" w14:textId="77777777" w:rsidR="00023E4E" w:rsidRPr="004E11DE" w:rsidRDefault="00023E4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488" w:type="dxa"/>
          </w:tcPr>
          <w:p w14:paraId="0E1DBA21" w14:textId="0EDF39AC" w:rsidR="00023E4E" w:rsidRPr="004E11DE" w:rsidRDefault="00EB3C0C" w:rsidP="004E11D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Департамент истории, Санкт-Петербургская школа гуманитарных наук и искусств</w:t>
            </w:r>
          </w:p>
        </w:tc>
      </w:tr>
      <w:tr w:rsidR="000A439E" w14:paraId="5DC778C2" w14:textId="77777777" w:rsidTr="00A47807">
        <w:tc>
          <w:tcPr>
            <w:tcW w:w="4077" w:type="dxa"/>
          </w:tcPr>
          <w:p w14:paraId="5E71ED99" w14:textId="77777777" w:rsidR="000A439E" w:rsidRPr="004E11DE" w:rsidRDefault="000A439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Руководитель проекта</w:t>
            </w:r>
          </w:p>
        </w:tc>
        <w:tc>
          <w:tcPr>
            <w:tcW w:w="5488" w:type="dxa"/>
          </w:tcPr>
          <w:p w14:paraId="53B4E524" w14:textId="24B43FAC" w:rsidR="000A439E" w:rsidRPr="004E11DE" w:rsidRDefault="00EB3C0C" w:rsidP="00F745E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Васильев Павел Андреевич, старший преподаватель</w:t>
            </w:r>
          </w:p>
        </w:tc>
      </w:tr>
      <w:tr w:rsidR="00A47807" w14:paraId="03E3786D" w14:textId="77777777" w:rsidTr="00A47807">
        <w:tc>
          <w:tcPr>
            <w:tcW w:w="4077" w:type="dxa"/>
          </w:tcPr>
          <w:p w14:paraId="77318017" w14:textId="5B89C17E"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Описание </w:t>
            </w:r>
            <w:r w:rsidR="00971EDC">
              <w:rPr>
                <w:b/>
                <w:color w:val="000000" w:themeColor="text1"/>
              </w:rPr>
              <w:t xml:space="preserve">содержания </w:t>
            </w:r>
            <w:r w:rsidRPr="00971EDC">
              <w:rPr>
                <w:b/>
                <w:color w:val="000000" w:themeColor="text1"/>
              </w:rPr>
              <w:t>проект</w:t>
            </w:r>
            <w:r w:rsidR="00971EDC">
              <w:rPr>
                <w:b/>
                <w:color w:val="000000" w:themeColor="text1"/>
              </w:rPr>
              <w:t>ной работы</w:t>
            </w:r>
          </w:p>
        </w:tc>
        <w:tc>
          <w:tcPr>
            <w:tcW w:w="5488" w:type="dxa"/>
          </w:tcPr>
          <w:p w14:paraId="410BFC86" w14:textId="13126D25" w:rsidR="00A47807" w:rsidRPr="00D448DA" w:rsidRDefault="00635421" w:rsidP="008732E6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Проект предполагает </w:t>
            </w:r>
            <w:r w:rsidR="00281706">
              <w:rPr>
                <w:i/>
                <w:color w:val="000000" w:themeColor="text1"/>
              </w:rPr>
              <w:t xml:space="preserve">сопровождение иностранных студентов/к из Германии в Санкт-Петербурге на время </w:t>
            </w:r>
            <w:r>
              <w:rPr>
                <w:i/>
                <w:color w:val="000000" w:themeColor="text1"/>
              </w:rPr>
              <w:t>проведени</w:t>
            </w:r>
            <w:r w:rsidR="00281706">
              <w:rPr>
                <w:i/>
                <w:color w:val="000000" w:themeColor="text1"/>
              </w:rPr>
              <w:t xml:space="preserve">я Летней школы департамента истории </w:t>
            </w:r>
            <w:r w:rsidR="00281706" w:rsidRPr="00281706">
              <w:rPr>
                <w:i/>
                <w:color w:val="000000" w:themeColor="text1"/>
              </w:rPr>
              <w:t>“</w:t>
            </w:r>
            <w:r w:rsidR="00281706">
              <w:rPr>
                <w:i/>
                <w:color w:val="000000" w:themeColor="text1"/>
                <w:lang w:val="en-US"/>
              </w:rPr>
              <w:t>The</w:t>
            </w:r>
            <w:r w:rsidR="00281706" w:rsidRPr="00281706">
              <w:rPr>
                <w:i/>
                <w:color w:val="000000" w:themeColor="text1"/>
              </w:rPr>
              <w:t xml:space="preserve"> </w:t>
            </w:r>
            <w:r w:rsidR="00281706">
              <w:rPr>
                <w:i/>
                <w:color w:val="000000" w:themeColor="text1"/>
                <w:lang w:val="en-US"/>
              </w:rPr>
              <w:t>Topography</w:t>
            </w:r>
            <w:r w:rsidR="00281706" w:rsidRPr="00281706">
              <w:rPr>
                <w:i/>
                <w:color w:val="000000" w:themeColor="text1"/>
              </w:rPr>
              <w:t xml:space="preserve"> </w:t>
            </w:r>
            <w:r w:rsidR="00281706">
              <w:rPr>
                <w:i/>
                <w:color w:val="000000" w:themeColor="text1"/>
                <w:lang w:val="en-US"/>
              </w:rPr>
              <w:t>of</w:t>
            </w:r>
            <w:r w:rsidR="00281706" w:rsidRPr="00281706">
              <w:rPr>
                <w:i/>
                <w:color w:val="000000" w:themeColor="text1"/>
              </w:rPr>
              <w:t xml:space="preserve"> </w:t>
            </w:r>
            <w:r w:rsidR="00281706">
              <w:rPr>
                <w:i/>
                <w:color w:val="000000" w:themeColor="text1"/>
                <w:lang w:val="en-US"/>
              </w:rPr>
              <w:t>Imperial</w:t>
            </w:r>
            <w:r w:rsidR="00281706" w:rsidRPr="00281706">
              <w:rPr>
                <w:i/>
                <w:color w:val="000000" w:themeColor="text1"/>
              </w:rPr>
              <w:t xml:space="preserve"> </w:t>
            </w:r>
            <w:r w:rsidR="00281706">
              <w:rPr>
                <w:i/>
                <w:color w:val="000000" w:themeColor="text1"/>
                <w:lang w:val="en-US"/>
              </w:rPr>
              <w:t>Power</w:t>
            </w:r>
            <w:r w:rsidR="00281706" w:rsidRPr="00281706">
              <w:rPr>
                <w:i/>
                <w:color w:val="000000" w:themeColor="text1"/>
              </w:rPr>
              <w:t xml:space="preserve">: </w:t>
            </w:r>
            <w:r w:rsidR="00281706">
              <w:rPr>
                <w:i/>
                <w:color w:val="000000" w:themeColor="text1"/>
                <w:lang w:val="en-US"/>
              </w:rPr>
              <w:t>The</w:t>
            </w:r>
            <w:r w:rsidR="00281706" w:rsidRPr="00281706">
              <w:rPr>
                <w:i/>
                <w:color w:val="000000" w:themeColor="text1"/>
              </w:rPr>
              <w:t xml:space="preserve"> </w:t>
            </w:r>
            <w:r w:rsidR="00281706">
              <w:rPr>
                <w:i/>
                <w:color w:val="000000" w:themeColor="text1"/>
                <w:lang w:val="en-US"/>
              </w:rPr>
              <w:t>Political</w:t>
            </w:r>
            <w:r w:rsidR="00281706" w:rsidRPr="00281706">
              <w:rPr>
                <w:i/>
                <w:color w:val="000000" w:themeColor="text1"/>
              </w:rPr>
              <w:t xml:space="preserve"> </w:t>
            </w:r>
            <w:r w:rsidR="00281706">
              <w:rPr>
                <w:i/>
                <w:color w:val="000000" w:themeColor="text1"/>
                <w:lang w:val="en-US"/>
              </w:rPr>
              <w:t>and</w:t>
            </w:r>
            <w:r w:rsidR="00281706" w:rsidRPr="00281706">
              <w:rPr>
                <w:i/>
                <w:color w:val="000000" w:themeColor="text1"/>
              </w:rPr>
              <w:t xml:space="preserve"> </w:t>
            </w:r>
            <w:r w:rsidR="00281706">
              <w:rPr>
                <w:i/>
                <w:color w:val="000000" w:themeColor="text1"/>
                <w:lang w:val="en-US"/>
              </w:rPr>
              <w:t>Social</w:t>
            </w:r>
            <w:r w:rsidR="00281706" w:rsidRPr="00281706">
              <w:rPr>
                <w:i/>
                <w:color w:val="000000" w:themeColor="text1"/>
              </w:rPr>
              <w:t xml:space="preserve"> </w:t>
            </w:r>
            <w:r w:rsidR="00281706">
              <w:rPr>
                <w:i/>
                <w:color w:val="000000" w:themeColor="text1"/>
                <w:lang w:val="en-US"/>
              </w:rPr>
              <w:t>Space</w:t>
            </w:r>
            <w:r w:rsidR="00281706" w:rsidRPr="00281706">
              <w:rPr>
                <w:i/>
                <w:color w:val="000000" w:themeColor="text1"/>
              </w:rPr>
              <w:t xml:space="preserve"> </w:t>
            </w:r>
            <w:r w:rsidR="00281706">
              <w:rPr>
                <w:i/>
                <w:color w:val="000000" w:themeColor="text1"/>
                <w:lang w:val="en-US"/>
              </w:rPr>
              <w:t>of</w:t>
            </w:r>
            <w:r w:rsidR="00281706" w:rsidRPr="00281706">
              <w:rPr>
                <w:i/>
                <w:color w:val="000000" w:themeColor="text1"/>
              </w:rPr>
              <w:t xml:space="preserve"> </w:t>
            </w:r>
            <w:r w:rsidR="00281706">
              <w:rPr>
                <w:i/>
                <w:color w:val="000000" w:themeColor="text1"/>
                <w:lang w:val="en-US"/>
              </w:rPr>
              <w:t>Saint</w:t>
            </w:r>
            <w:r w:rsidR="00281706" w:rsidRPr="00281706">
              <w:rPr>
                <w:i/>
                <w:color w:val="000000" w:themeColor="text1"/>
              </w:rPr>
              <w:t xml:space="preserve"> </w:t>
            </w:r>
            <w:r w:rsidR="00281706">
              <w:rPr>
                <w:i/>
                <w:color w:val="000000" w:themeColor="text1"/>
                <w:lang w:val="en-US"/>
              </w:rPr>
              <w:t>Petersburg</w:t>
            </w:r>
            <w:r w:rsidR="00281706" w:rsidRPr="00281706">
              <w:rPr>
                <w:i/>
                <w:color w:val="000000" w:themeColor="text1"/>
              </w:rPr>
              <w:t>”</w:t>
            </w:r>
            <w:r w:rsidR="00281706">
              <w:rPr>
                <w:i/>
                <w:color w:val="000000" w:themeColor="text1"/>
              </w:rPr>
              <w:t>.</w:t>
            </w:r>
            <w:r>
              <w:rPr>
                <w:i/>
                <w:color w:val="000000" w:themeColor="text1"/>
              </w:rPr>
              <w:t xml:space="preserve"> </w:t>
            </w:r>
            <w:r w:rsidRPr="00635421">
              <w:rPr>
                <w:i/>
                <w:color w:val="000000" w:themeColor="text1"/>
              </w:rPr>
              <w:t xml:space="preserve">В ходе этой работы </w:t>
            </w:r>
            <w:r w:rsidR="00281706">
              <w:rPr>
                <w:i/>
                <w:color w:val="000000" w:themeColor="text1"/>
              </w:rPr>
              <w:t>участник/</w:t>
            </w:r>
            <w:proofErr w:type="spellStart"/>
            <w:r w:rsidR="00281706">
              <w:rPr>
                <w:i/>
                <w:color w:val="000000" w:themeColor="text1"/>
              </w:rPr>
              <w:t>цам</w:t>
            </w:r>
            <w:proofErr w:type="spellEnd"/>
            <w:r w:rsidR="00281706">
              <w:rPr>
                <w:i/>
                <w:color w:val="000000" w:themeColor="text1"/>
              </w:rPr>
              <w:t xml:space="preserve"> проекта</w:t>
            </w:r>
            <w:r w:rsidRPr="00635421">
              <w:rPr>
                <w:i/>
                <w:color w:val="000000" w:themeColor="text1"/>
              </w:rPr>
              <w:t xml:space="preserve"> будет предложено </w:t>
            </w:r>
            <w:r w:rsidR="00281706">
              <w:rPr>
                <w:i/>
                <w:color w:val="000000" w:themeColor="text1"/>
              </w:rPr>
              <w:t xml:space="preserve">сопровождать иностранных студентов/к на различные культурные, спортивные и иные мероприятия, а также помогать в решении возможных проблем. </w:t>
            </w:r>
            <w:r w:rsidRPr="00635421">
              <w:rPr>
                <w:i/>
                <w:color w:val="000000" w:themeColor="text1"/>
              </w:rPr>
              <w:t xml:space="preserve">Участие в проекте – это шанс </w:t>
            </w:r>
            <w:r w:rsidR="00281706">
              <w:rPr>
                <w:i/>
                <w:color w:val="000000" w:themeColor="text1"/>
              </w:rPr>
              <w:t>улучшить свои мягкие навыки (межкультурная коммуникация, креативность</w:t>
            </w:r>
            <w:r w:rsidR="00430FAB">
              <w:rPr>
                <w:i/>
                <w:color w:val="000000" w:themeColor="text1"/>
              </w:rPr>
              <w:t xml:space="preserve">, </w:t>
            </w:r>
            <w:r w:rsidR="00281706">
              <w:rPr>
                <w:i/>
                <w:color w:val="000000" w:themeColor="text1"/>
              </w:rPr>
              <w:t xml:space="preserve">решение нестандартных </w:t>
            </w:r>
            <w:r w:rsidR="00E95BA2">
              <w:rPr>
                <w:i/>
                <w:color w:val="000000" w:themeColor="text1"/>
              </w:rPr>
              <w:t>проблем, эмоциональный</w:t>
            </w:r>
            <w:r w:rsidR="00281706">
              <w:rPr>
                <w:i/>
                <w:color w:val="000000" w:themeColor="text1"/>
              </w:rPr>
              <w:t xml:space="preserve"> интеллект), а также п</w:t>
            </w:r>
            <w:r w:rsidR="00430FAB">
              <w:rPr>
                <w:i/>
                <w:color w:val="000000" w:themeColor="text1"/>
              </w:rPr>
              <w:t>олучить практику</w:t>
            </w:r>
            <w:r w:rsidR="00281706">
              <w:rPr>
                <w:i/>
                <w:color w:val="000000" w:themeColor="text1"/>
              </w:rPr>
              <w:t xml:space="preserve"> иностранн</w:t>
            </w:r>
            <w:r w:rsidR="00430FAB">
              <w:rPr>
                <w:i/>
                <w:color w:val="000000" w:themeColor="text1"/>
              </w:rPr>
              <w:t>ого</w:t>
            </w:r>
            <w:r w:rsidR="00281706">
              <w:rPr>
                <w:i/>
                <w:color w:val="000000" w:themeColor="text1"/>
              </w:rPr>
              <w:t xml:space="preserve"> язык</w:t>
            </w:r>
            <w:r w:rsidR="00430FAB">
              <w:rPr>
                <w:i/>
                <w:color w:val="000000" w:themeColor="text1"/>
              </w:rPr>
              <w:t>а</w:t>
            </w:r>
            <w:r w:rsidRPr="00635421">
              <w:rPr>
                <w:i/>
                <w:color w:val="000000" w:themeColor="text1"/>
              </w:rPr>
              <w:t>.</w:t>
            </w:r>
          </w:p>
        </w:tc>
      </w:tr>
      <w:tr w:rsidR="00A47807" w14:paraId="7C9CC284" w14:textId="77777777" w:rsidTr="00A47807">
        <w:tc>
          <w:tcPr>
            <w:tcW w:w="4077" w:type="dxa"/>
          </w:tcPr>
          <w:p w14:paraId="488F959C" w14:textId="4ED0EA38" w:rsidR="00A47807" w:rsidRPr="00971EDC" w:rsidRDefault="00A47807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Цель </w:t>
            </w:r>
            <w:r w:rsidR="00971EDC">
              <w:rPr>
                <w:b/>
                <w:color w:val="000000" w:themeColor="text1"/>
              </w:rPr>
              <w:t xml:space="preserve">и задачи </w:t>
            </w:r>
            <w:r w:rsidRPr="00971EDC">
              <w:rPr>
                <w:b/>
                <w:color w:val="000000" w:themeColor="text1"/>
              </w:rPr>
              <w:t>проекта</w:t>
            </w:r>
          </w:p>
        </w:tc>
        <w:tc>
          <w:tcPr>
            <w:tcW w:w="5488" w:type="dxa"/>
          </w:tcPr>
          <w:p w14:paraId="476B5B5C" w14:textId="20D27BD6" w:rsidR="00A47807" w:rsidRPr="004E11DE" w:rsidRDefault="00EB3C0C" w:rsidP="00EB3C0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Цель проекта – </w:t>
            </w:r>
            <w:r w:rsidR="007F4EB9">
              <w:rPr>
                <w:color w:val="000000" w:themeColor="text1"/>
              </w:rPr>
              <w:t>обеспечить комфортное и насыщенное пребывание иностранных студентов</w:t>
            </w:r>
            <w:r w:rsidR="00281706">
              <w:rPr>
                <w:color w:val="000000" w:themeColor="text1"/>
              </w:rPr>
              <w:t>/к</w:t>
            </w:r>
            <w:r w:rsidR="007F4EB9">
              <w:rPr>
                <w:color w:val="000000" w:themeColor="text1"/>
              </w:rPr>
              <w:t xml:space="preserve"> в Санкт-Петербурге в свободное от мероприятий Летней школы время</w:t>
            </w:r>
            <w:r>
              <w:rPr>
                <w:color w:val="000000" w:themeColor="text1"/>
              </w:rPr>
              <w:t xml:space="preserve">. Задачи проекта – </w:t>
            </w:r>
            <w:r w:rsidR="007F4EB9">
              <w:rPr>
                <w:color w:val="000000" w:themeColor="text1"/>
              </w:rPr>
              <w:t>сопровождать студентов</w:t>
            </w:r>
            <w:r w:rsidR="00281706">
              <w:rPr>
                <w:color w:val="000000" w:themeColor="text1"/>
              </w:rPr>
              <w:t>/к</w:t>
            </w:r>
            <w:r w:rsidR="007F4EB9">
              <w:rPr>
                <w:color w:val="000000" w:themeColor="text1"/>
              </w:rPr>
              <w:t xml:space="preserve"> на культурные, спортивные и иные мероприятия, помогать в решении возможных проблем.</w:t>
            </w:r>
          </w:p>
        </w:tc>
      </w:tr>
      <w:tr w:rsidR="00A47807" w14:paraId="0D6CEAC8" w14:textId="77777777" w:rsidTr="00A47807">
        <w:tc>
          <w:tcPr>
            <w:tcW w:w="4077" w:type="dxa"/>
          </w:tcPr>
          <w:p w14:paraId="24DF49F3" w14:textId="77777777" w:rsidR="00A47807" w:rsidRPr="00971EDC" w:rsidRDefault="00054118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>Виды деятельности, выполняемые студентом в проекте/отрабатываемые навыки</w:t>
            </w:r>
          </w:p>
        </w:tc>
        <w:tc>
          <w:tcPr>
            <w:tcW w:w="5488" w:type="dxa"/>
          </w:tcPr>
          <w:p w14:paraId="7C3A200C" w14:textId="11239D70" w:rsidR="00A47807" w:rsidRDefault="007F4EB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Сопровождение студентов</w:t>
            </w:r>
            <w:r w:rsidR="00281706">
              <w:rPr>
                <w:color w:val="000000" w:themeColor="text1"/>
              </w:rPr>
              <w:t>/к</w:t>
            </w:r>
            <w:r>
              <w:rPr>
                <w:color w:val="000000" w:themeColor="text1"/>
              </w:rPr>
              <w:t xml:space="preserve"> на культурные, спортивные и иные мероприятия</w:t>
            </w:r>
          </w:p>
          <w:p w14:paraId="2D8C1631" w14:textId="77777777" w:rsidR="006E47F7" w:rsidRDefault="006E47F7" w:rsidP="00BE1FCA">
            <w:pPr>
              <w:rPr>
                <w:color w:val="000000" w:themeColor="text1"/>
              </w:rPr>
            </w:pPr>
          </w:p>
          <w:p w14:paraId="733BF702" w14:textId="3100557E" w:rsidR="00BE1FCA" w:rsidRPr="00BE1FCA" w:rsidRDefault="007F4EB9" w:rsidP="00BE1FC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Помощь в решении возникающих проблем</w:t>
            </w:r>
          </w:p>
          <w:p w14:paraId="07B8577C" w14:textId="77777777" w:rsidR="006E47F7" w:rsidRDefault="006E47F7" w:rsidP="00BE1FCA">
            <w:pPr>
              <w:rPr>
                <w:color w:val="000000" w:themeColor="text1"/>
              </w:rPr>
            </w:pPr>
          </w:p>
          <w:p w14:paraId="388545EA" w14:textId="0C41842A" w:rsidR="00415499" w:rsidRPr="004E11DE" w:rsidRDefault="007F4EB9" w:rsidP="0041549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Практика иностранного языка (английский, немецкий, русский как иностранный)</w:t>
            </w:r>
          </w:p>
          <w:p w14:paraId="2524BCD5" w14:textId="7016C536" w:rsidR="004834D3" w:rsidRPr="004E11DE" w:rsidRDefault="004834D3" w:rsidP="004834D3">
            <w:pPr>
              <w:rPr>
                <w:color w:val="000000" w:themeColor="text1"/>
              </w:rPr>
            </w:pPr>
          </w:p>
        </w:tc>
      </w:tr>
      <w:tr w:rsidR="00691CF6" w14:paraId="03FD99AE" w14:textId="77777777" w:rsidTr="00A47807">
        <w:tc>
          <w:tcPr>
            <w:tcW w:w="4077" w:type="dxa"/>
          </w:tcPr>
          <w:p w14:paraId="2677C55D" w14:textId="5CEC606C" w:rsidR="00691CF6" w:rsidRPr="004E11DE" w:rsidRDefault="00023E4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Сроки реализации проекта</w:t>
            </w:r>
          </w:p>
        </w:tc>
        <w:tc>
          <w:tcPr>
            <w:tcW w:w="5488" w:type="dxa"/>
          </w:tcPr>
          <w:p w14:paraId="5BDB37EE" w14:textId="1BB2A366" w:rsidR="00691CF6" w:rsidRPr="004E11DE" w:rsidRDefault="00EB3C0C" w:rsidP="00930DC4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1 </w:t>
            </w:r>
            <w:r w:rsidR="00080D9C">
              <w:rPr>
                <w:i/>
                <w:color w:val="000000" w:themeColor="text1"/>
              </w:rPr>
              <w:t>сентября – 1 октября</w:t>
            </w:r>
            <w:r>
              <w:rPr>
                <w:i/>
                <w:color w:val="000000" w:themeColor="text1"/>
              </w:rPr>
              <w:t xml:space="preserve"> 20</w:t>
            </w:r>
            <w:r w:rsidR="00651C5D">
              <w:rPr>
                <w:i/>
                <w:color w:val="000000" w:themeColor="text1"/>
              </w:rPr>
              <w:t>2</w:t>
            </w:r>
            <w:r w:rsidR="00080D9C">
              <w:rPr>
                <w:i/>
                <w:color w:val="000000" w:themeColor="text1"/>
              </w:rPr>
              <w:t>1</w:t>
            </w:r>
            <w:r>
              <w:rPr>
                <w:i/>
                <w:color w:val="000000" w:themeColor="text1"/>
              </w:rPr>
              <w:t xml:space="preserve"> </w:t>
            </w:r>
            <w:r w:rsidR="00AF6A11">
              <w:rPr>
                <w:i/>
                <w:color w:val="000000" w:themeColor="text1"/>
              </w:rPr>
              <w:t>г.</w:t>
            </w:r>
          </w:p>
        </w:tc>
      </w:tr>
      <w:tr w:rsidR="00F379A0" w14:paraId="06FA277B" w14:textId="77777777" w:rsidTr="00A47807">
        <w:tc>
          <w:tcPr>
            <w:tcW w:w="4077" w:type="dxa"/>
          </w:tcPr>
          <w:p w14:paraId="32FD511F" w14:textId="77777777"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оличество кредитов</w:t>
            </w:r>
          </w:p>
        </w:tc>
        <w:tc>
          <w:tcPr>
            <w:tcW w:w="5488" w:type="dxa"/>
          </w:tcPr>
          <w:p w14:paraId="3B1DF2D8" w14:textId="680FDB9F" w:rsidR="00F379A0" w:rsidRPr="004E11DE" w:rsidRDefault="00651C5D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3</w:t>
            </w:r>
          </w:p>
        </w:tc>
      </w:tr>
      <w:tr w:rsidR="00A47807" w14:paraId="428C3D22" w14:textId="77777777" w:rsidTr="00A47807">
        <w:tc>
          <w:tcPr>
            <w:tcW w:w="4077" w:type="dxa"/>
          </w:tcPr>
          <w:p w14:paraId="45C95973" w14:textId="77777777" w:rsidR="00A47807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ип занятости студента</w:t>
            </w:r>
          </w:p>
        </w:tc>
        <w:tc>
          <w:tcPr>
            <w:tcW w:w="5488" w:type="dxa"/>
          </w:tcPr>
          <w:p w14:paraId="58795A5B" w14:textId="011576AC" w:rsidR="00A47807" w:rsidRPr="004E11DE" w:rsidRDefault="00080D9C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Работа на месте</w:t>
            </w:r>
          </w:p>
        </w:tc>
      </w:tr>
      <w:tr w:rsidR="00F379A0" w14:paraId="26C4FA95" w14:textId="77777777" w:rsidTr="00A47807">
        <w:tc>
          <w:tcPr>
            <w:tcW w:w="4077" w:type="dxa"/>
          </w:tcPr>
          <w:p w14:paraId="191226A8" w14:textId="77777777" w:rsidR="00F379A0" w:rsidRPr="004E11DE" w:rsidRDefault="00F379A0" w:rsidP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Интенсивность (часы в неделю)</w:t>
            </w:r>
          </w:p>
          <w:p w14:paraId="6861C4AF" w14:textId="77777777" w:rsidR="00F379A0" w:rsidRPr="004E11DE" w:rsidRDefault="00F379A0">
            <w:pPr>
              <w:rPr>
                <w:color w:val="000000" w:themeColor="text1"/>
              </w:rPr>
            </w:pPr>
          </w:p>
        </w:tc>
        <w:tc>
          <w:tcPr>
            <w:tcW w:w="5488" w:type="dxa"/>
          </w:tcPr>
          <w:p w14:paraId="09C35C9F" w14:textId="499AE39A" w:rsidR="00F379A0" w:rsidRPr="004E11DE" w:rsidRDefault="00080D9C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15</w:t>
            </w:r>
          </w:p>
        </w:tc>
      </w:tr>
      <w:tr w:rsidR="00F379A0" w14:paraId="108B57BE" w14:textId="77777777" w:rsidTr="00A47807">
        <w:tc>
          <w:tcPr>
            <w:tcW w:w="4077" w:type="dxa"/>
          </w:tcPr>
          <w:p w14:paraId="6DCDF028" w14:textId="77777777"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Вид проектной деятельности</w:t>
            </w:r>
          </w:p>
        </w:tc>
        <w:tc>
          <w:tcPr>
            <w:tcW w:w="5488" w:type="dxa"/>
          </w:tcPr>
          <w:p w14:paraId="10831A0E" w14:textId="1E75004C" w:rsidR="00F379A0" w:rsidRPr="004E11DE" w:rsidRDefault="00E16D7D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Индивидуальная</w:t>
            </w:r>
          </w:p>
        </w:tc>
      </w:tr>
      <w:tr w:rsidR="00F379A0" w14:paraId="169F388C" w14:textId="77777777" w:rsidTr="00A47807">
        <w:tc>
          <w:tcPr>
            <w:tcW w:w="4077" w:type="dxa"/>
          </w:tcPr>
          <w:p w14:paraId="4CB1C088" w14:textId="77777777"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5488" w:type="dxa"/>
          </w:tcPr>
          <w:p w14:paraId="037464B6" w14:textId="19EB7C49" w:rsidR="006445BE" w:rsidRDefault="00080D9C" w:rsidP="005E13D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Разговорный английский язык</w:t>
            </w:r>
          </w:p>
          <w:p w14:paraId="2742F87D" w14:textId="77777777" w:rsidR="006445BE" w:rsidRDefault="006445BE" w:rsidP="005E13DA">
            <w:pPr>
              <w:rPr>
                <w:i/>
                <w:color w:val="000000" w:themeColor="text1"/>
              </w:rPr>
            </w:pPr>
          </w:p>
          <w:p w14:paraId="51F351AD" w14:textId="77777777" w:rsidR="00995411" w:rsidRDefault="006445BE" w:rsidP="005E13D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Б</w:t>
            </w:r>
            <w:r w:rsidR="00684F3B">
              <w:rPr>
                <w:i/>
                <w:color w:val="000000" w:themeColor="text1"/>
              </w:rPr>
              <w:t>азовые коммуникативные навыки</w:t>
            </w:r>
          </w:p>
          <w:p w14:paraId="23701900" w14:textId="77777777" w:rsidR="00080D9C" w:rsidRDefault="00080D9C" w:rsidP="005E13DA">
            <w:pPr>
              <w:rPr>
                <w:i/>
                <w:color w:val="000000" w:themeColor="text1"/>
              </w:rPr>
            </w:pPr>
          </w:p>
          <w:p w14:paraId="5A33F733" w14:textId="20C7AD01" w:rsidR="00080D9C" w:rsidRPr="004E11DE" w:rsidRDefault="00080D9C" w:rsidP="005E13D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lastRenderedPageBreak/>
              <w:t>Стрессоустойчивость</w:t>
            </w:r>
          </w:p>
        </w:tc>
      </w:tr>
      <w:tr w:rsidR="00971EDC" w14:paraId="415D355E" w14:textId="77777777" w:rsidTr="00A47807">
        <w:tc>
          <w:tcPr>
            <w:tcW w:w="4077" w:type="dxa"/>
          </w:tcPr>
          <w:p w14:paraId="75F0BE50" w14:textId="234849C6" w:rsidR="00971EDC" w:rsidRPr="00971EDC" w:rsidRDefault="00971EDC">
            <w:pPr>
              <w:rPr>
                <w:b/>
                <w:color w:val="000000" w:themeColor="text1"/>
              </w:rPr>
            </w:pPr>
            <w:r w:rsidRPr="00971EDC">
              <w:rPr>
                <w:rFonts w:cs="Times New Roman"/>
                <w:b/>
              </w:rPr>
              <w:lastRenderedPageBreak/>
              <w:t>Планируемые результаты проекта</w:t>
            </w:r>
          </w:p>
        </w:tc>
        <w:tc>
          <w:tcPr>
            <w:tcW w:w="5488" w:type="dxa"/>
          </w:tcPr>
          <w:p w14:paraId="2FC20597" w14:textId="397D7D82" w:rsidR="00971EDC" w:rsidRPr="004E11DE" w:rsidRDefault="00080D9C" w:rsidP="004834D3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Сопровождение иностранных студентов</w:t>
            </w:r>
            <w:r w:rsidR="00281706">
              <w:rPr>
                <w:i/>
                <w:color w:val="000000" w:themeColor="text1"/>
              </w:rPr>
              <w:t>/к</w:t>
            </w:r>
            <w:r>
              <w:rPr>
                <w:i/>
                <w:color w:val="000000" w:themeColor="text1"/>
              </w:rPr>
              <w:t xml:space="preserve"> Летней школы во время пребывания в Санкт-Петербурге</w:t>
            </w:r>
          </w:p>
        </w:tc>
      </w:tr>
      <w:tr w:rsidR="00A47807" w14:paraId="384D585B" w14:textId="77777777" w:rsidTr="00A47807">
        <w:tc>
          <w:tcPr>
            <w:tcW w:w="4077" w:type="dxa"/>
          </w:tcPr>
          <w:p w14:paraId="7548FE3D" w14:textId="67846742"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Формат </w:t>
            </w:r>
            <w:r w:rsidR="00971EDC">
              <w:rPr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971EDC">
              <w:rPr>
                <w:b/>
                <w:color w:val="000000" w:themeColor="text1"/>
              </w:rPr>
              <w:t>отчет студента по проекту</w:t>
            </w:r>
            <w:r w:rsidR="00971EDC">
              <w:rPr>
                <w:b/>
                <w:color w:val="000000" w:themeColor="text1"/>
              </w:rPr>
              <w:t>)</w:t>
            </w:r>
          </w:p>
        </w:tc>
        <w:tc>
          <w:tcPr>
            <w:tcW w:w="5488" w:type="dxa"/>
          </w:tcPr>
          <w:p w14:paraId="0C4E70E2" w14:textId="38E28C23" w:rsidR="00A47807" w:rsidRPr="004E11DE" w:rsidRDefault="00080D9C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Отчет о проделанной работе в свободной форме</w:t>
            </w:r>
          </w:p>
        </w:tc>
      </w:tr>
      <w:tr w:rsidR="00971EDC" w14:paraId="3AE0C6F1" w14:textId="77777777" w:rsidTr="00A47807">
        <w:tc>
          <w:tcPr>
            <w:tcW w:w="4077" w:type="dxa"/>
          </w:tcPr>
          <w:p w14:paraId="42D07D64" w14:textId="3C2F36B6" w:rsidR="00971EDC" w:rsidRPr="00971EDC" w:rsidRDefault="00971EDC">
            <w:pPr>
              <w:rPr>
                <w:b/>
                <w:color w:val="000000" w:themeColor="text1"/>
              </w:rPr>
            </w:pPr>
            <w:r w:rsidRPr="00971EDC">
              <w:rPr>
                <w:rFonts w:cs="Times New Roman"/>
                <w:b/>
              </w:rPr>
              <w:t>Критерии оценивания результатов проекта</w:t>
            </w:r>
          </w:p>
        </w:tc>
        <w:tc>
          <w:tcPr>
            <w:tcW w:w="5488" w:type="dxa"/>
          </w:tcPr>
          <w:p w14:paraId="4600F0FE" w14:textId="77777777" w:rsidR="00971EDC" w:rsidRDefault="006E47F7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Соблюдение сроков</w:t>
            </w:r>
          </w:p>
          <w:p w14:paraId="416BF8F3" w14:textId="77777777" w:rsidR="006E47F7" w:rsidRDefault="006E47F7" w:rsidP="00AD4D49">
            <w:pPr>
              <w:rPr>
                <w:i/>
                <w:color w:val="000000" w:themeColor="text1"/>
              </w:rPr>
            </w:pPr>
          </w:p>
          <w:p w14:paraId="4FFEF880" w14:textId="4A796F2C" w:rsidR="006E47F7" w:rsidRDefault="006E47F7" w:rsidP="00DD3D93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Качество </w:t>
            </w:r>
            <w:r w:rsidR="00080D9C">
              <w:rPr>
                <w:i/>
                <w:color w:val="000000" w:themeColor="text1"/>
              </w:rPr>
              <w:t>сопровождения</w:t>
            </w:r>
            <w:r w:rsidR="00DD3D93">
              <w:rPr>
                <w:i/>
                <w:color w:val="000000" w:themeColor="text1"/>
              </w:rPr>
              <w:t xml:space="preserve"> (</w:t>
            </w:r>
            <w:r w:rsidR="00080D9C">
              <w:rPr>
                <w:i/>
                <w:color w:val="000000" w:themeColor="text1"/>
              </w:rPr>
              <w:t>отсутствие нареканий со стороны иностранных студентов</w:t>
            </w:r>
            <w:r w:rsidR="00281706">
              <w:rPr>
                <w:i/>
                <w:color w:val="000000" w:themeColor="text1"/>
              </w:rPr>
              <w:t>/к</w:t>
            </w:r>
            <w:r w:rsidR="00DD3D93">
              <w:rPr>
                <w:i/>
                <w:color w:val="000000" w:themeColor="text1"/>
              </w:rPr>
              <w:t>)</w:t>
            </w:r>
          </w:p>
          <w:p w14:paraId="4CB3CA14" w14:textId="77777777" w:rsidR="00FF4B02" w:rsidRDefault="00FF4B02" w:rsidP="00DD3D93">
            <w:pPr>
              <w:rPr>
                <w:i/>
                <w:color w:val="000000" w:themeColor="text1"/>
              </w:rPr>
            </w:pPr>
          </w:p>
          <w:p w14:paraId="53673ECB" w14:textId="51E7FCFA" w:rsidR="00FF4B02" w:rsidRPr="004E11DE" w:rsidRDefault="00FF4B02" w:rsidP="00DD3D93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Формула результирующей оценки: 0,5*соблюдение сроков +0,5*</w:t>
            </w:r>
            <w:r w:rsidR="00E95BA2">
              <w:rPr>
                <w:i/>
                <w:color w:val="000000" w:themeColor="text1"/>
              </w:rPr>
              <w:t xml:space="preserve">качество </w:t>
            </w:r>
            <w:r w:rsidR="00080D9C">
              <w:rPr>
                <w:i/>
                <w:color w:val="000000" w:themeColor="text1"/>
              </w:rPr>
              <w:t>сопровождения</w:t>
            </w:r>
          </w:p>
        </w:tc>
      </w:tr>
      <w:tr w:rsidR="00A47807" w14:paraId="32866122" w14:textId="77777777" w:rsidTr="00A47807">
        <w:tc>
          <w:tcPr>
            <w:tcW w:w="4077" w:type="dxa"/>
          </w:tcPr>
          <w:p w14:paraId="0A437520" w14:textId="2D2A0E1B" w:rsidR="00A47807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488" w:type="dxa"/>
          </w:tcPr>
          <w:p w14:paraId="58F10CD6" w14:textId="1FAECA0B" w:rsidR="00A47807" w:rsidRPr="004E11DE" w:rsidRDefault="00FF7B74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1</w:t>
            </w:r>
            <w:r w:rsidR="00080D9C">
              <w:rPr>
                <w:i/>
                <w:color w:val="000000" w:themeColor="text1"/>
              </w:rPr>
              <w:t>5</w:t>
            </w:r>
          </w:p>
        </w:tc>
      </w:tr>
      <w:tr w:rsidR="00A47807" w14:paraId="1B2EDEA8" w14:textId="77777777" w:rsidTr="00A47807">
        <w:tc>
          <w:tcPr>
            <w:tcW w:w="4077" w:type="dxa"/>
          </w:tcPr>
          <w:p w14:paraId="684924B3" w14:textId="77777777" w:rsidR="00A47807" w:rsidRPr="004E11DE" w:rsidRDefault="000A439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5488" w:type="dxa"/>
          </w:tcPr>
          <w:p w14:paraId="5911CE94" w14:textId="7EF49589" w:rsidR="00B203E0" w:rsidRPr="004E11DE" w:rsidRDefault="00080D9C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Интерес/знания</w:t>
            </w:r>
            <w:r w:rsidR="00AC688D">
              <w:rPr>
                <w:i/>
                <w:color w:val="000000" w:themeColor="text1"/>
              </w:rPr>
              <w:t xml:space="preserve"> в </w:t>
            </w:r>
            <w:r>
              <w:rPr>
                <w:i/>
                <w:color w:val="000000" w:themeColor="text1"/>
              </w:rPr>
              <w:t>сфере</w:t>
            </w:r>
            <w:r w:rsidR="00415499">
              <w:rPr>
                <w:i/>
                <w:color w:val="000000" w:themeColor="text1"/>
              </w:rPr>
              <w:t xml:space="preserve"> городско</w:t>
            </w:r>
            <w:r w:rsidR="00E511AB">
              <w:rPr>
                <w:i/>
                <w:color w:val="000000" w:themeColor="text1"/>
              </w:rPr>
              <w:t>й</w:t>
            </w:r>
            <w:r w:rsidR="006E4C36">
              <w:rPr>
                <w:i/>
                <w:color w:val="000000" w:themeColor="text1"/>
              </w:rPr>
              <w:t xml:space="preserve"> (</w:t>
            </w:r>
            <w:r w:rsidR="00E511AB">
              <w:rPr>
                <w:i/>
                <w:color w:val="000000" w:themeColor="text1"/>
              </w:rPr>
              <w:t>пространственной</w:t>
            </w:r>
            <w:r w:rsidR="006E4C36">
              <w:rPr>
                <w:i/>
                <w:color w:val="000000" w:themeColor="text1"/>
              </w:rPr>
              <w:t>)</w:t>
            </w:r>
            <w:r w:rsidR="00415499">
              <w:rPr>
                <w:i/>
                <w:color w:val="000000" w:themeColor="text1"/>
              </w:rPr>
              <w:t xml:space="preserve"> истории, истории империй и</w:t>
            </w:r>
            <w:r w:rsidR="006E4C36">
              <w:rPr>
                <w:i/>
                <w:color w:val="000000" w:themeColor="text1"/>
              </w:rPr>
              <w:t>/или</w:t>
            </w:r>
            <w:r>
              <w:rPr>
                <w:i/>
                <w:color w:val="000000" w:themeColor="text1"/>
              </w:rPr>
              <w:t xml:space="preserve"> истории Санкт-Петербурга</w:t>
            </w:r>
          </w:p>
        </w:tc>
      </w:tr>
      <w:tr w:rsidR="00F379A0" w14:paraId="14260A8B" w14:textId="77777777" w:rsidTr="00A47807">
        <w:tc>
          <w:tcPr>
            <w:tcW w:w="4077" w:type="dxa"/>
          </w:tcPr>
          <w:p w14:paraId="7020932B" w14:textId="77777777"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Образовательные программы</w:t>
            </w:r>
          </w:p>
        </w:tc>
        <w:tc>
          <w:tcPr>
            <w:tcW w:w="5488" w:type="dxa"/>
          </w:tcPr>
          <w:p w14:paraId="2CBAC50B" w14:textId="09FFE519" w:rsidR="00F379A0" w:rsidRPr="004E11DE" w:rsidRDefault="00080D9C" w:rsidP="00B95D97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Все (Санкт-Петербург)</w:t>
            </w:r>
          </w:p>
        </w:tc>
      </w:tr>
      <w:tr w:rsidR="00F379A0" w14:paraId="4B6A6EBF" w14:textId="77777777" w:rsidTr="00A47807">
        <w:tc>
          <w:tcPr>
            <w:tcW w:w="4077" w:type="dxa"/>
          </w:tcPr>
          <w:p w14:paraId="126F3E48" w14:textId="77777777"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ерритория</w:t>
            </w:r>
          </w:p>
        </w:tc>
        <w:tc>
          <w:tcPr>
            <w:tcW w:w="5488" w:type="dxa"/>
          </w:tcPr>
          <w:p w14:paraId="50B50415" w14:textId="21C030A5" w:rsidR="00F379A0" w:rsidRPr="004E11DE" w:rsidRDefault="00080D9C" w:rsidP="009F1735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Санкт-Петербург</w:t>
            </w:r>
          </w:p>
        </w:tc>
      </w:tr>
    </w:tbl>
    <w:p w14:paraId="4D277C6A" w14:textId="77777777" w:rsidR="00691CF6" w:rsidRDefault="00691CF6"/>
    <w:p w14:paraId="7EDCBEFA" w14:textId="77777777" w:rsidR="004E12FA" w:rsidRDefault="004E12FA"/>
    <w:p w14:paraId="65333D33" w14:textId="051D0469" w:rsidR="004E12FA" w:rsidRDefault="004E12FA" w:rsidP="004E12FA">
      <w:r>
        <w:tab/>
      </w:r>
      <w:r>
        <w:tab/>
      </w:r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NTayMLE0MTAxNjJV0lEKTi0uzszPAykwrAUA9S0ItCwAAAA="/>
  </w:docVars>
  <w:rsids>
    <w:rsidRoot w:val="00A47807"/>
    <w:rsid w:val="00023E4E"/>
    <w:rsid w:val="00054118"/>
    <w:rsid w:val="00080D9C"/>
    <w:rsid w:val="000A439E"/>
    <w:rsid w:val="000E6305"/>
    <w:rsid w:val="0011599B"/>
    <w:rsid w:val="00157993"/>
    <w:rsid w:val="00187A01"/>
    <w:rsid w:val="001D79C2"/>
    <w:rsid w:val="00231EA4"/>
    <w:rsid w:val="00281706"/>
    <w:rsid w:val="002A4D27"/>
    <w:rsid w:val="002D4B0B"/>
    <w:rsid w:val="002F468B"/>
    <w:rsid w:val="003448F7"/>
    <w:rsid w:val="003D53CE"/>
    <w:rsid w:val="003E3254"/>
    <w:rsid w:val="00400C0B"/>
    <w:rsid w:val="00415499"/>
    <w:rsid w:val="00427F2D"/>
    <w:rsid w:val="00430FAB"/>
    <w:rsid w:val="0045173E"/>
    <w:rsid w:val="004678F7"/>
    <w:rsid w:val="004834D3"/>
    <w:rsid w:val="004C14EE"/>
    <w:rsid w:val="004C1D36"/>
    <w:rsid w:val="004E11DE"/>
    <w:rsid w:val="004E12FA"/>
    <w:rsid w:val="005324EE"/>
    <w:rsid w:val="005A6059"/>
    <w:rsid w:val="005E13DA"/>
    <w:rsid w:val="005E3B03"/>
    <w:rsid w:val="00611FDD"/>
    <w:rsid w:val="00635421"/>
    <w:rsid w:val="006445BE"/>
    <w:rsid w:val="00651C5D"/>
    <w:rsid w:val="00654CF2"/>
    <w:rsid w:val="00680434"/>
    <w:rsid w:val="00684F3B"/>
    <w:rsid w:val="00691CF6"/>
    <w:rsid w:val="006E47F7"/>
    <w:rsid w:val="006E4C36"/>
    <w:rsid w:val="00772F69"/>
    <w:rsid w:val="00790001"/>
    <w:rsid w:val="007F4EB9"/>
    <w:rsid w:val="0082311B"/>
    <w:rsid w:val="00834E3D"/>
    <w:rsid w:val="008732E6"/>
    <w:rsid w:val="008976B1"/>
    <w:rsid w:val="008B458B"/>
    <w:rsid w:val="00923FB7"/>
    <w:rsid w:val="00930DC4"/>
    <w:rsid w:val="00963578"/>
    <w:rsid w:val="00971EDC"/>
    <w:rsid w:val="00981488"/>
    <w:rsid w:val="0098420F"/>
    <w:rsid w:val="00990D2A"/>
    <w:rsid w:val="00995411"/>
    <w:rsid w:val="009F1735"/>
    <w:rsid w:val="00A013F2"/>
    <w:rsid w:val="00A47807"/>
    <w:rsid w:val="00A550AE"/>
    <w:rsid w:val="00A64CDD"/>
    <w:rsid w:val="00AC688D"/>
    <w:rsid w:val="00AD4D49"/>
    <w:rsid w:val="00AD5C4C"/>
    <w:rsid w:val="00AE7E50"/>
    <w:rsid w:val="00AF6A11"/>
    <w:rsid w:val="00B203E0"/>
    <w:rsid w:val="00B47552"/>
    <w:rsid w:val="00B95D97"/>
    <w:rsid w:val="00BE1FCA"/>
    <w:rsid w:val="00C86CA2"/>
    <w:rsid w:val="00CB39FC"/>
    <w:rsid w:val="00D448DA"/>
    <w:rsid w:val="00D92BFD"/>
    <w:rsid w:val="00DD3D93"/>
    <w:rsid w:val="00E16D7D"/>
    <w:rsid w:val="00E511AB"/>
    <w:rsid w:val="00E65093"/>
    <w:rsid w:val="00E95BA2"/>
    <w:rsid w:val="00EB3C0C"/>
    <w:rsid w:val="00F17335"/>
    <w:rsid w:val="00F27F4D"/>
    <w:rsid w:val="00F379A0"/>
    <w:rsid w:val="00F50313"/>
    <w:rsid w:val="00F745EA"/>
    <w:rsid w:val="00FC0413"/>
    <w:rsid w:val="00FE5C22"/>
    <w:rsid w:val="00FF4B02"/>
    <w:rsid w:val="00FF7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  <w15:docId w15:val="{390EC161-8600-4C81-9C0C-F8D1E176C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2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Васильев Павел Андреевич</cp:lastModifiedBy>
  <cp:revision>56</cp:revision>
  <dcterms:created xsi:type="dcterms:W3CDTF">2015-06-17T12:15:00Z</dcterms:created>
  <dcterms:modified xsi:type="dcterms:W3CDTF">2021-08-16T14:13:00Z</dcterms:modified>
</cp:coreProperties>
</file>